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wie oft rasen mähen: Praktischer Leitfaden für gesunden Rasen</w:t>
      </w:r>
    </w:p>
    <w:p>
      <w:pPr>
        <w:pStyle w:val="BodyText"/>
      </w:pPr>
      <w:r>
        <w:t xml:space="preserve">Meta description: Sie fragen sich, wie oft rasen mähen sinnvoll ist? Hier finden Sie praktische Tipps zu Jahreszeiten, Schnitthöhe, Rasentypen und Mährobotern für dauerhaft dichten grünen Rasen.</w:t>
      </w:r>
    </w:p>
    <w:p>
      <w:pPr>
        <w:pStyle w:val="BodyText"/>
      </w:pPr>
      <w:r>
        <w:t xml:space="preserve">H1: Wie oft Rasen mähen? Der praktische Leitfaden für einen gesunden Rasen</w:t>
      </w:r>
    </w:p>
    <w:p>
      <w:pPr>
        <w:pStyle w:val="BodyText"/>
      </w:pPr>
      <w:r>
        <w:t xml:space="preserve">Introduction</w:t>
      </w:r>
    </w:p>
    <w:p>
      <w:pPr>
        <w:pStyle w:val="BodyText"/>
      </w:pPr>
      <w:r>
        <w:t xml:space="preserve">Ein dichter, sattgrüner Rasen entsteht nicht zufällig. Neben Bewässerung, Nährstoffen und Licht spielt vor allem die richtige Mähhäufigkeit eine entscheidende Rolle. Wer zu selten mäht, riskiert lange, schwache Halme und unsaubere Schnittflächen. Wer zu oft oder zu tief mäht, stresst den Rasen unnötig.</w:t>
      </w:r>
    </w:p>
    <w:p>
      <w:pPr>
        <w:pStyle w:val="BodyText"/>
      </w:pPr>
      <w:r>
        <w:t xml:space="preserve">Doch wie oft sollte man den Rasen wirklich mähen? Die Antwort hängt von Jahreszeit, Wetter, Rasentyp, Nutzung und gewünschter Optik ab. In diesem Leitfaden erfahren Sie, welche Abstände sinnvoll sind, warum die 1/3-Regel so wichtig ist und wie Sie mit einfachen Routinen einen robusten, gepflegten Rasen erhalten.</w:t>
      </w:r>
    </w:p>
    <w:p>
      <w:pPr>
        <w:pStyle w:val="BodyText"/>
      </w:pPr>
      <w:r>
        <w:t xml:space="preserve">H2: Wie oft sollte man den Rasen grundsätzlich mähen?</w:t>
      </w:r>
    </w:p>
    <w:p>
      <w:pPr>
        <w:pStyle w:val="BodyText"/>
      </w:pPr>
      <w:r>
        <w:t xml:space="preserve">Als grobe Orientierung gilt: In der Hauptwachstumszeit sollte ein normaler Gebrauchsrasen etwa ein- bis zweimal pro Woche gemäht werden. Entscheidend ist aber nicht nur der Kalender, sondern vor allem die tatsächliche Wuchshöhe. Rasen wächst je nach Temperatur, Niederschlag und Nährstoffversorgung unterschiedlich schnell.</w:t>
      </w:r>
    </w:p>
    <w:p>
      <w:pPr>
        <w:pStyle w:val="BodyText"/>
      </w:pPr>
      <w:r>
        <w:t xml:space="preserve">Im Frühling und Frühsommer ist das Wachstum meist am stärksten. Dann kann ein wöchentlicher Schnitt zu wenig sein, wenn der Rasen stark austreibt. In trockenen Hitzeperioden im Sommer wächst er dagegen oft langsamer. Dann reicht manchmal ein Abstand von zehn bis vierzehn Tagen.</w:t>
      </w:r>
    </w:p>
    <w:p>
      <w:pPr>
        <w:pStyle w:val="BodyText"/>
      </w:pPr>
      <w:r>
        <w:t xml:space="preserve">Eine einfache Faustregel lautet: Mähen Sie lieber regelmäßig und moderat, statt selten und radikal. So bleibt die Grasnarbe dichter, die Pflanzen werden weniger gestresst und Unkraut hat weniger Platz. Wichtig ist außerdem, die Schnitthöhe an die Bedingungen anzupassen. Ein zu kurzer Schnitt sieht zwar kurzfristig ordentlich aus, kann den Rasen aber schwächen.</w:t>
      </w:r>
    </w:p>
    <w:p>
      <w:pPr>
        <w:pStyle w:val="BodyText"/>
      </w:pPr>
      <w:r>
        <w:t xml:space="preserve">H2: Die richtige Mähhäufigkeit nach Jahreszeit und Wetter</w:t>
      </w:r>
    </w:p>
    <w:p>
      <w:pPr>
        <w:pStyle w:val="BodyText"/>
      </w:pPr>
      <w:r>
        <w:t xml:space="preserve">Die Jahreszeit bestimmt maßgeblich, wie schnell Gras wächst. Auch Regen, Trockenheit, Hitze und Bodenfeuchtigkeit beeinflussen die Mähintervalle. Deshalb sollte der Mähplan flexibel bleiben und nicht starr nach Wochentag funktionieren.</w:t>
      </w:r>
    </w:p>
    <w:p>
      <w:pPr>
        <w:pStyle w:val="BodyText"/>
      </w:pPr>
      <w:r>
        <w:t xml:space="preserve">H3: Rasen mähen im Frühling</w:t>
      </w:r>
    </w:p>
    <w:p>
      <w:pPr>
        <w:pStyle w:val="BodyText"/>
      </w:pPr>
      <w:r>
        <w:t xml:space="preserve">Im Frühling beginnt der Rasen wieder aktiv zu wachsen, sobald die Temperaturen regelmäßig steigen. Der erste Schnitt erfolgt meist, wenn die Halme etwa sieben bis acht Zentimeter hoch sind. Dabei sollte nicht zu tief gemäht werden. Ein behutsamer Start hilft dem Rasen, nach dem Winter kräftig auszutreiben.</w:t>
      </w:r>
    </w:p>
    <w:p>
      <w:pPr>
        <w:pStyle w:val="BodyText"/>
      </w:pPr>
      <w:r>
        <w:t xml:space="preserve">In der Wachstumsphase kann ein Schnitt pro Woche sinnvoll sein. Bei mildem, feuchtem Wetter und guter Nährstoffversorgung wächst der Rasen schneller. Dann kann auch zweimal pro Woche gemäht werden. Achten Sie darauf, dass der Boden nicht zu nass ist, damit keine Fahrspuren oder Verdichtungen entstehen.</w:t>
      </w:r>
    </w:p>
    <w:p>
      <w:pPr>
        <w:pStyle w:val="BodyText"/>
      </w:pPr>
      <w:r>
        <w:t xml:space="preserve">H3: Rasen mähen im Sommer</w:t>
      </w:r>
    </w:p>
    <w:p>
      <w:pPr>
        <w:pStyle w:val="BodyText"/>
      </w:pPr>
      <w:r>
        <w:t xml:space="preserve">Im Sommer hängt die Mähhäufigkeit stark vom Wetter ab. Bei warmen Temperaturen und ausreichend Regen wächst der Rasen weiter kräftig. Dann bleibt ein wöchentlicher Schnitt sinnvoll. Bei längeren Trockenperioden sollten Sie seltener mähen und die Schnitthöhe erhöhen.</w:t>
      </w:r>
    </w:p>
    <w:p>
      <w:pPr>
        <w:pStyle w:val="BodyText"/>
      </w:pPr>
      <w:r>
        <w:t xml:space="preserve">Lassen Sie den Rasen im Sommer lieber etwas länger stehen. Vier bis fünf Zentimeter sind für viele Gebrauchsrasen geeignet, bei Hitze auch etwas mehr. Längere Halme beschatten den Boden besser. Dadurch verdunstet weniger Wasser, und die Graswurzeln bleiben geschützter.</w:t>
      </w:r>
    </w:p>
    <w:p>
      <w:pPr>
        <w:pStyle w:val="BodyText"/>
      </w:pPr>
      <w:r>
        <w:t xml:space="preserve">H3: Rasen mähen im Herbst</w:t>
      </w:r>
    </w:p>
    <w:p>
      <w:pPr>
        <w:pStyle w:val="BodyText"/>
      </w:pPr>
      <w:r>
        <w:t xml:space="preserve">Im Herbst verlangsamt sich das Wachstum allmählich. Trotzdem sollte der Rasen weiter gemäht werden, solange er wächst. Die Abstände werden meist größer, etwa alle zehn bis vierzehn Tage. Der letzte Schnitt erfolgt vor der Winterruhe, wenn das Wachstum deutlich nachlässt.</w:t>
      </w:r>
    </w:p>
    <w:p>
      <w:pPr>
        <w:pStyle w:val="BodyText"/>
      </w:pPr>
      <w:r>
        <w:t xml:space="preserve">Für den letzten Schnitt sollte der Rasen nicht zu kurz sein. Etwa vier bis fünf Zentimeter sind ein guter Richtwert. Zu lange Halme können unter Laub oder Schnee umknicken und Krankheiten begünstigen. Zu kurzer Rasen ist dagegen anfälliger für Kälte und Belastung.</w:t>
      </w:r>
    </w:p>
    <w:p>
      <w:pPr>
        <w:pStyle w:val="BodyText"/>
      </w:pPr>
      <w:r>
        <w:t xml:space="preserve">H2: Wie Rasentyp und Nutzung die Schnitthäufigkeit bestimmen</w:t>
      </w:r>
    </w:p>
    <w:p>
      <w:pPr>
        <w:pStyle w:val="BodyText"/>
      </w:pPr>
      <w:r>
        <w:t xml:space="preserve">Nicht jeder Rasen hat dieselben Ansprüche. Ein Zierrasen wird anders gepflegt als ein Spielrasen oder eine Fläche im Schatten. Wer den Rasentyp kennt, kann die Mähintervalle besser anpassen und vermeidet typische Pflegefehler.</w:t>
      </w:r>
    </w:p>
    <w:p>
      <w:pPr>
        <w:pStyle w:val="BodyText"/>
      </w:pPr>
      <w:r>
        <w:t xml:space="preserve">H3: Zierrasen</w:t>
      </w:r>
    </w:p>
    <w:p>
      <w:pPr>
        <w:pStyle w:val="BodyText"/>
      </w:pPr>
      <w:r>
        <w:t xml:space="preserve">Zierrasen soll besonders gleichmäßig, fein und dicht wirken. Dafür braucht er eine regelmäßige Pflege. In der Hauptsaison wird er häufig ein- bis zweimal pro Woche gemäht. Je niedriger die gewünschte Schnitthöhe, desto regelmäßiger muss der Schnitt erfolgen.</w:t>
      </w:r>
    </w:p>
    <w:p>
      <w:pPr>
        <w:pStyle w:val="BodyText"/>
      </w:pPr>
      <w:r>
        <w:t xml:space="preserve">Wichtig ist dabei eine sehr saubere Schnittqualität. Stumpfe Messer oder zu lange Intervalle fallen bei Zierrasen sofort auf. Wer eine edle Optik möchte, sollte nie zu viel auf einmal abschneiden und die Fläche gleichmäßig pflegen.</w:t>
      </w:r>
    </w:p>
    <w:p>
      <w:pPr>
        <w:pStyle w:val="BodyText"/>
      </w:pPr>
      <w:r>
        <w:t xml:space="preserve">H3: Gebrauchs-, Spiel- und Sportrasen</w:t>
      </w:r>
    </w:p>
    <w:p>
      <w:pPr>
        <w:pStyle w:val="BodyText"/>
      </w:pPr>
      <w:r>
        <w:t xml:space="preserve">Gebrauchsrasen ist robuster und verzeiht mehr. Er wird in vielen Gärten genutzt, auf denen Kinder spielen, Gartenmöbel stehen oder Haustiere laufen. Meist reicht ein Schnitt pro Woche während der Wachstumszeit aus.</w:t>
      </w:r>
    </w:p>
    <w:p>
      <w:pPr>
        <w:pStyle w:val="BodyText"/>
      </w:pPr>
      <w:r>
        <w:t xml:space="preserve">Bei intensiver Nutzung sollte der Rasen nicht zu kurz gemäht werden. Eine Höhe von etwa vier Zentimetern ist oft ein guter Kompromiss zwischen gepflegter Optik und Belastbarkeit. Wird die Fläche stark beansprucht, helfen regelmäßige Schnitte, damit die Gräser dichter wachsen und sich besser regenerieren.</w:t>
      </w:r>
    </w:p>
    <w:p>
      <w:pPr>
        <w:pStyle w:val="BodyText"/>
      </w:pPr>
      <w:r>
        <w:t xml:space="preserve">H3: Schattenrasen</w:t>
      </w:r>
    </w:p>
    <w:p>
      <w:pPr>
        <w:pStyle w:val="BodyText"/>
      </w:pPr>
      <w:r>
        <w:t xml:space="preserve">Schattenrasen wächst langsamer und steht oft unter zusätzlichem Stress. Weniger Licht bedeutet, dass die Gräser weniger Energie bilden können. Deshalb sollte Schattenrasen nicht zu tief gemäht werden.</w:t>
      </w:r>
    </w:p>
    <w:p>
      <w:pPr>
        <w:pStyle w:val="BodyText"/>
      </w:pPr>
      <w:r>
        <w:t xml:space="preserve">Eine Schnitthöhe von fünf bis sechs Zentimetern ist häufig sinnvoll. Die längeren Halme können mehr Licht aufnehmen und bleiben widerstandsfähiger. Auch die Mähhäufigkeit ist meist geringer als bei sonnigen Flächen. Mähen Sie erst, wenn der Rasen deutlich nachgewachsen ist.</w:t>
      </w:r>
    </w:p>
    <w:p>
      <w:pPr>
        <w:pStyle w:val="BodyText"/>
      </w:pPr>
      <w:r>
        <w:t xml:space="preserve">H2: Die 1/3-Regel: Warum die Schnitthöhe entscheidend ist</w:t>
      </w:r>
    </w:p>
    <w:p>
      <w:pPr>
        <w:pStyle w:val="BodyText"/>
      </w:pPr>
      <w:r>
        <w:t xml:space="preserve">Die 1/3-Regel ist eine der wichtigsten Grundregeln beim Rasenmähen. Sie besagt: Schneiden Sie nie mehr als ein Drittel der Halmlänge auf einmal ab. Ist der Rasen beispielsweise neun Zentimeter hoch, sollte er nicht kürzer als etwa sechs Zentimeter gemäht werden.</w:t>
      </w:r>
    </w:p>
    <w:p>
      <w:pPr>
        <w:pStyle w:val="BodyText"/>
      </w:pPr>
      <w:r>
        <w:t xml:space="preserve">Diese Regel schützt den Rasen vor Stress. Wird zu viel Blattmasse entfernt, verliert die Pflanze einen großen Teil ihrer Fähigkeit zur Energiegewinnung. Die Folge können gelbe Stellen, schwächeres Wachstum und eine dünnere Grasnarbe sein.</w:t>
      </w:r>
    </w:p>
    <w:p>
      <w:pPr>
        <w:pStyle w:val="BodyText"/>
      </w:pPr>
      <w:r>
        <w:t xml:space="preserve">Praktische Richtwerte für viele Gärten:</w:t>
      </w:r>
    </w:p>
    <w:p>
      <w:pPr>
        <w:numPr>
          <w:ilvl w:val="0"/>
          <w:numId w:val="1001"/>
        </w:numPr>
        <w:pStyle w:val="Compact"/>
      </w:pPr>
      <w:r>
        <w:t xml:space="preserve">Zierrasen: etwa 3 bis 4 Zentimeter</w:t>
      </w:r>
    </w:p>
    <w:p>
      <w:pPr>
        <w:numPr>
          <w:ilvl w:val="0"/>
          <w:numId w:val="1001"/>
        </w:numPr>
        <w:pStyle w:val="Compact"/>
      </w:pPr>
      <w:r>
        <w:t xml:space="preserve">Gebrauchsrasen: etwa 4 bis 5 Zentimeter</w:t>
      </w:r>
    </w:p>
    <w:p>
      <w:pPr>
        <w:numPr>
          <w:ilvl w:val="0"/>
          <w:numId w:val="1001"/>
        </w:numPr>
        <w:pStyle w:val="Compact"/>
      </w:pPr>
      <w:r>
        <w:t xml:space="preserve">Schattenrasen: etwa 5 bis 6 Zentimeter</w:t>
      </w:r>
    </w:p>
    <w:p>
      <w:pPr>
        <w:numPr>
          <w:ilvl w:val="0"/>
          <w:numId w:val="1001"/>
        </w:numPr>
        <w:pStyle w:val="Compact"/>
      </w:pPr>
      <w:r>
        <w:t xml:space="preserve">Bei Hitze oder Trockenheit: lieber 1 bis 2 Zentimeter höher mähen</w:t>
      </w:r>
    </w:p>
    <w:p>
      <w:pPr>
        <w:pStyle w:val="FirstParagraph"/>
      </w:pPr>
      <w:r>
        <w:t xml:space="preserve">Wenn der Rasen nach Urlaub oder längerer Pause sehr hoch ist, sollten Sie ihn schrittweise kürzen. Mähen Sie zuerst höher, warten Sie einige Tage und reduzieren Sie dann erneut. So bleibt der Rasen vital und kann sich besser anpassen.</w:t>
      </w:r>
    </w:p>
    <w:p>
      <w:pPr>
        <w:pStyle w:val="BodyText"/>
      </w:pPr>
      <w:r>
        <w:t xml:space="preserve">H2: Häufig oder selten mähen: Was ist besser für den Rasen?</w:t>
      </w:r>
    </w:p>
    <w:p>
      <w:pPr>
        <w:pStyle w:val="BodyText"/>
      </w:pPr>
      <w:r>
        <w:t xml:space="preserve">Für die meisten Rasenflächen ist häufiges, moderates Mähen besser als seltenes, starkes Kürzen. Regelmäßige Schnitte regen die Gräser dazu an, seitliche Triebe zu bilden. Dadurch kann die Grasnarbe dichter werden, und Lücken schließen sich schneller.</w:t>
      </w:r>
    </w:p>
    <w:p>
      <w:pPr>
        <w:pStyle w:val="BodyText"/>
      </w:pPr>
      <w:r>
        <w:t xml:space="preserve">Zu häufiges Mähen kann aber problematisch sein, wenn der Rasen dabei immer zu kurz geschnitten wird. Dann fehlen den Pflanzen Reserven. Besonders bei Hitze, Trockenheit oder Nährstoffmangel wird der Rasen anfälliger.</w:t>
      </w:r>
    </w:p>
    <w:p>
      <w:pPr>
        <w:pStyle w:val="BodyText"/>
      </w:pPr>
      <w:r>
        <w:t xml:space="preserve">Seltenes Mähen wirkt auf den ersten Blick bequem, bringt aber Nachteile. Lange Halme kippen leichter um, der Schnitt wird unsauber und das Schnittgut fällt in größeren Mengen an. Außerdem wird der Rasen stärker geschockt, wenn plötzlich viel Blattmasse entfernt wird.</w:t>
      </w:r>
    </w:p>
    <w:p>
      <w:pPr>
        <w:pStyle w:val="BodyText"/>
      </w:pPr>
      <w:r>
        <w:t xml:space="preserve">Die beste Strategie lautet daher: nach Wachstum mähen, nicht nach Gewohnheit. Prüfen Sie regelmäßig die Höhe und passen Sie den Mähabstand an Wetter und Rasenzustand an.</w:t>
      </w:r>
    </w:p>
    <w:p>
      <w:pPr>
        <w:pStyle w:val="BodyText"/>
      </w:pPr>
      <w:r>
        <w:t xml:space="preserve">H2: Praktische Tipps für sauberes und rasenschonendes Mähen</w:t>
      </w:r>
    </w:p>
    <w:p>
      <w:pPr>
        <w:pStyle w:val="BodyText"/>
      </w:pPr>
      <w:r>
        <w:t xml:space="preserve">Neben der Häufigkeit entscheidet auch die Technik darüber, wie gesund der Rasen bleibt. Ein guter Schnitt ist gleichmäßig, sauber und nicht zu tief. Kleine Details machen dabei einen großen Unterschied.</w:t>
      </w:r>
    </w:p>
    <w:p>
      <w:pPr>
        <w:pStyle w:val="BodyText"/>
      </w:pPr>
      <w:r>
        <w:t xml:space="preserve">H3: Nur trockenen Rasen mähen</w:t>
      </w:r>
    </w:p>
    <w:p>
      <w:pPr>
        <w:pStyle w:val="BodyText"/>
      </w:pPr>
      <w:r>
        <w:t xml:space="preserve">Nasser Rasen lässt sich schlechter schneiden. Die Halme legen sich leichter um, das Schnittbild wird ungleichmäßig und das Schnittgut verklumpt. Außerdem kann ein schwerer Mäher auf feuchtem Boden Spuren hinterlassen.</w:t>
      </w:r>
    </w:p>
    <w:p>
      <w:pPr>
        <w:pStyle w:val="BodyText"/>
      </w:pPr>
      <w:r>
        <w:t xml:space="preserve">Warten Sie nach Regen oder starker Taubildung möglichst, bis die Fläche abgetrocknet ist. Das schont den Boden, erleichtert das Mähen und sorgt für ein besseres Ergebnis.</w:t>
      </w:r>
    </w:p>
    <w:p>
      <w:pPr>
        <w:pStyle w:val="BodyText"/>
      </w:pPr>
      <w:r>
        <w:t xml:space="preserve">H3: Mähmesser scharf halten</w:t>
      </w:r>
    </w:p>
    <w:p>
      <w:pPr>
        <w:pStyle w:val="BodyText"/>
      </w:pPr>
      <w:r>
        <w:t xml:space="preserve">Scharfe Messer schneiden die Grashalme sauber ab. Stumpfe Messer reißen die Halme eher aus oder fransen sie aus. Das erkennt man oft an hellen, trockenen Spitzen nach dem Mähen.</w:t>
      </w:r>
    </w:p>
    <w:p>
      <w:pPr>
        <w:pStyle w:val="BodyText"/>
      </w:pPr>
      <w:r>
        <w:t xml:space="preserve">Kontrollieren Sie die Messer regelmäßig und lassen Sie sie bei Bedarf schärfen. Besonders nach Kontakt mit Steinen, Ästen oder Wurzeln kann die Schnittqualität nachlassen. Ein sauberer Schnitt reduziert Stress und unterstützt ein gesundes Nachwachsen.</w:t>
      </w:r>
    </w:p>
    <w:p>
      <w:pPr>
        <w:pStyle w:val="BodyText"/>
      </w:pPr>
      <w:r>
        <w:t xml:space="preserve">H3: Schnittgut richtig nutzen oder entfernen</w:t>
      </w:r>
    </w:p>
    <w:p>
      <w:pPr>
        <w:pStyle w:val="BodyText"/>
      </w:pPr>
      <w:r>
        <w:t xml:space="preserve">Schnittgut kann je nach Menge nützlich oder störend sein. Beim Mulchen wird fein zerkleinertes Gras auf der Fläche verteilt. Es liefert Nährstoffe zurück und kann die Bodenaktivität fördern. Das funktioniert aber nur, wenn regelmäßig gemäht wird und wenig Schnittgut anfällt.</w:t>
      </w:r>
    </w:p>
    <w:p>
      <w:pPr>
        <w:pStyle w:val="BodyText"/>
      </w:pPr>
      <w:r>
        <w:t xml:space="preserve">Bei langem oder feuchtem Gras sollte das Schnittgut besser entfernt werden. Dicke Klumpen nehmen dem Rasen Licht und Luft. Dadurch können gelbe Stellen entstehen. Als Faustregel gilt: Feines Schnittgut darf liegen bleiben, schwere Matten sollten entfernt werden.</w:t>
      </w:r>
    </w:p>
    <w:p>
      <w:pPr>
        <w:pStyle w:val="BodyText"/>
      </w:pPr>
      <w:r>
        <w:t xml:space="preserve">H2: Mähroboter und automatische Mähpläne: Wann lohnt sich häufiges Mähen?</w:t>
      </w:r>
    </w:p>
    <w:p>
      <w:pPr>
        <w:pStyle w:val="BodyText"/>
      </w:pPr>
      <w:r>
        <w:t xml:space="preserve">Mähroboter arbeiten nach einem anderen Prinzip als klassische Rasenmäher. Sie schneiden sehr häufig kleine Mengen ab. Dadurch bleibt der Rasen dauerhaft auf ähnlicher Höhe, und das feine Schnittgut fällt als Mulch zurück auf die Fläche.</w:t>
      </w:r>
    </w:p>
    <w:p>
      <w:pPr>
        <w:pStyle w:val="BodyText"/>
      </w:pPr>
      <w:r>
        <w:t xml:space="preserve">Häufiges Mähen mit einem Mähroboter kann sich besonders lohnen, wenn Sie eine gleichmäßig gepflegte Optik wünschen und wenig Zeit für manuelles Mähen haben. Auch bei größeren Flächen kann die Automatisierung den Pflegeaufwand deutlich reduzieren.</w:t>
      </w:r>
    </w:p>
    <w:p>
      <w:pPr>
        <w:pStyle w:val="BodyText"/>
      </w:pPr>
      <w:r>
        <w:t xml:space="preserve">Vorteile eines Mähroboters:</w:t>
      </w:r>
    </w:p>
    <w:p>
      <w:pPr>
        <w:numPr>
          <w:ilvl w:val="0"/>
          <w:numId w:val="1002"/>
        </w:numPr>
        <w:pStyle w:val="Compact"/>
      </w:pPr>
      <w:r>
        <w:t xml:space="preserve">regelmäßiger Schnitt ohne festen manuellen Aufwand</w:t>
      </w:r>
    </w:p>
    <w:p>
      <w:pPr>
        <w:numPr>
          <w:ilvl w:val="0"/>
          <w:numId w:val="1002"/>
        </w:numPr>
        <w:pStyle w:val="Compact"/>
      </w:pPr>
      <w:r>
        <w:t xml:space="preserve">sehr feines Schnittgut, das meist liegen bleiben kann</w:t>
      </w:r>
    </w:p>
    <w:p>
      <w:pPr>
        <w:numPr>
          <w:ilvl w:val="0"/>
          <w:numId w:val="1002"/>
        </w:numPr>
        <w:pStyle w:val="Compact"/>
      </w:pPr>
      <w:r>
        <w:t xml:space="preserve">gleichmäßige Rasenhöhe über längere Zeit</w:t>
      </w:r>
    </w:p>
    <w:p>
      <w:pPr>
        <w:numPr>
          <w:ilvl w:val="0"/>
          <w:numId w:val="1002"/>
        </w:numPr>
        <w:pStyle w:val="Compact"/>
      </w:pPr>
      <w:r>
        <w:t xml:space="preserve">weniger große Mengen Schnittgut auf einmal</w:t>
      </w:r>
    </w:p>
    <w:p>
      <w:pPr>
        <w:pStyle w:val="FirstParagraph"/>
      </w:pPr>
      <w:r>
        <w:t xml:space="preserve">Trotzdem ersetzt ein Mähroboter nicht jede Pflege. Die Schnitthöhe muss passend eingestellt werden. Bei Trockenheit sollte auch ein Mähroboter nicht zu tief schneiden. Außerdem brauchen Randbereiche, enge Ecken oder Flächen mit Hindernissen manchmal Nacharbeit.</w:t>
      </w:r>
    </w:p>
    <w:p>
      <w:pPr>
        <w:pStyle w:val="BodyText"/>
      </w:pPr>
      <w:r>
        <w:t xml:space="preserve">Ein automatischer Mähplan ist besonders sinnvoll, wenn er an die Jahreszeit angepasst wird. Im Frühling kann häufiger gemäht werden, im Sommer bei Trockenheit weniger. So verbindet man Komfort mit rasenschonender Pflege.</w:t>
      </w:r>
    </w:p>
    <w:p>
      <w:pPr>
        <w:pStyle w:val="BodyText"/>
      </w:pPr>
      <w:r>
        <w:t xml:space="preserve">H2: Conclusion</w:t>
      </w:r>
    </w:p>
    <w:p>
      <w:pPr>
        <w:pStyle w:val="BodyText"/>
      </w:pPr>
      <w:r>
        <w:t xml:space="preserve">Wie oft Rasen mähen sinnvoll ist, hängt vor allem von Wachstum, Jahreszeit, Rasentyp und Wetter ab. In der Hauptsaison ist ein Schnitt pro Woche oft passend, bei starkem Wachstum auch häufiger. Entscheidend ist die 1/3-Regel: Lieber regelmäßig wenig abschneiden als selten zu viel. Wer trocken mäht, scharfe Messer nutzt und die Schnitthöhe anpasst, stärkt die Grasnarbe. Mähroboter können dabei helfen, eine gleichmäßige Pflege bequem umzusetzen.</w:t>
      </w:r>
    </w:p>
    <w:p>
      <w:pPr>
        <w:pStyle w:val="BodyText"/>
      </w:pPr>
      <w:r>
        <w:t xml:space="preserve">H2: FAQs</w:t>
      </w:r>
    </w:p>
    <w:p>
      <w:pPr>
        <w:pStyle w:val="BodyText"/>
      </w:pPr>
      <w:r>
        <w:t xml:space="preserve">H3: In welchen Abständen sollte man Rasen mähen?</w:t>
      </w:r>
    </w:p>
    <w:p>
      <w:pPr>
        <w:pStyle w:val="BodyText"/>
      </w:pPr>
      <w:r>
        <w:t xml:space="preserve">In der Hauptwachstumszeit sollten viele Rasenflächen etwa alle sieben Tage gemäht werden. Bei starkem Wachstum kann zweimal pro Woche sinnvoll sein. Bei Trockenheit oder kühlem Wetter reichen oft zehn bis vierzehn Tage. Wichtig ist, nie mehr als ein Drittel der Halmlänge zu entfernen.</w:t>
      </w:r>
    </w:p>
    <w:p>
      <w:pPr>
        <w:pStyle w:val="BodyText"/>
      </w:pPr>
      <w:r>
        <w:t xml:space="preserve">H3: Wird der Rasen durch häufiges Mähen dichter?</w:t>
      </w:r>
    </w:p>
    <w:p>
      <w:pPr>
        <w:pStyle w:val="BodyText"/>
      </w:pPr>
      <w:r>
        <w:t xml:space="preserve">Ja, regelmäßiges Mähen kann den Rasen dichter machen, wenn nicht zu tief geschnitten wird. Die Gräser bilden mehr Seitentriebe, wodurch Lücken besser geschlossen werden. Zu kurzes oder zu häufiges Mähen bei Stressbedingungen kann jedoch das Gegenteil bewirken und den Rasen schwächen.</w:t>
      </w:r>
    </w:p>
    <w:p>
      <w:pPr>
        <w:pStyle w:val="BodyText"/>
      </w:pPr>
      <w:r>
        <w:t xml:space="preserve">H3: Wie oft sollte man im Sommer den Rasen mähen?</w:t>
      </w:r>
    </w:p>
    <w:p>
      <w:pPr>
        <w:pStyle w:val="BodyText"/>
      </w:pPr>
      <w:r>
        <w:t xml:space="preserve">Im Sommer reicht meist ein Schnitt pro Woche, solange der Rasen gut wächst. Bei Hitze und Trockenheit sollte seltener gemäht und die Schnitthöhe erhöht werden. Längere Halme schützen den Boden vor Austrocknung und helfen dem Rasen, Trockenphasen besser zu überste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57:38Z</dcterms:created>
  <dcterms:modified xsi:type="dcterms:W3CDTF">2026-05-20T17:57:38Z</dcterms:modified>
</cp:coreProperties>
</file>

<file path=docProps/custom.xml><?xml version="1.0" encoding="utf-8"?>
<Properties xmlns="http://schemas.openxmlformats.org/officeDocument/2006/custom-properties" xmlns:vt="http://schemas.openxmlformats.org/officeDocument/2006/docPropsVTypes"/>
</file>